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fcc57c0</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on invite le hasard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a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En effet, si nous sommes prêts dans une loterie à risquer de perdre un peu d’argent pour en gagner gagner beaucoup, 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s s’expliquent entièrement par une série de coïncidences. Il est arrivé qu’une loterie bulgare donne le même tirage deux jours consécutifs ou plus récemment qu’une loterie en Afrique du Sud donne la série des nombres consécutifs 5, 6, 7, 8 et 9! C’est extrêmement rare, mais d’un autre côté nécessaire car tous les tirages sont possibles, y compris les plus surprenants. Le fait qu’on les trouve surprenant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Paradoxalement on en déduit que l’on peut effectivement tirer une stratégie de gain, une sorte de martingale infaillible. Il suffit en effet simplement de connaître c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e hasard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s d’événements. Ainsi, on peut observer à partir d’un grand nombre d’observations que le tirage d’une boule a bien une chance sur 49 d’arriver.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un standard neuro-typique monolith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ûes au hasard - ce qu’on appelle la sérendipité. On va jusqu’à attribuer au hasard une personnalité: On jure contre ce qui a fait que la tartine tombe du côté de la confiture ou que cette maudite fiche du cable USB soit systématiquement dans le sens inverse. Une contribution d’</w:t>
      </w:r>
      <w:hyperlink r:id="rId39">
        <w:r>
          <w:rPr>
            <w:rStyle w:val="Hyperlink"/>
          </w:rPr>
          <w:t xml:space="preserve">Antoine-Augustin Cournot</w:t>
        </w:r>
      </w:hyperlink>
      <w:r>
        <w:t xml:space="preserve"> </w:t>
      </w:r>
      <w:r>
        <w:t xml:space="preserve">et d’avoir démystifié cette origine du hasard. Économiste, ils étudiait durant le XIXe siècle des processus d’établissement de monopoles économique. S’interrogeant sur les aléas qui perturbent les données qu’ils étudiait, il fit cette proposition simple. Le hasard n’est pas un processus autonome,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vers une conscience globale du monde qui nous environne. À ce titre, il semble prometteur de rajouter ces connaissances neuro-scientifiques aux futurs algorithmes d’intelligence artificiels. En e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fcc57c0f0f7d03c6335dc4bae1051a038967a0b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fcc57c0f0f7d03c6335dc4bae1051a038967a0b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fcc57c0f0f7d03c6335dc4bae1051a038967a0b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fcc57c0f0f7d03c6335dc4bae1051a038967a0b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10:02:57Z</dcterms:created>
  <dcterms:modified xsi:type="dcterms:W3CDTF">2021-04-13T10: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